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120B02" w14:textId="77777777" w:rsidR="005D6C7A" w:rsidRPr="006642DF" w:rsidRDefault="006642DF" w:rsidP="005B72D4">
      <w:pPr>
        <w:spacing w:after="0" w:line="276" w:lineRule="auto"/>
        <w:ind w:right="-188"/>
        <w:jc w:val="both"/>
        <w:rPr>
          <w:rFonts w:ascii="Times New Roman" w:hAnsi="Times New Roman" w:cs="Times New Roman"/>
          <w:sz w:val="24"/>
        </w:rPr>
      </w:pPr>
      <w:r w:rsidRPr="006642DF">
        <w:rPr>
          <w:rFonts w:ascii="Times New Roman" w:hAnsi="Times New Roman" w:cs="Times New Roman"/>
          <w:sz w:val="24"/>
        </w:rPr>
        <w:tab/>
      </w:r>
      <w:r w:rsidRPr="006642DF">
        <w:rPr>
          <w:rFonts w:ascii="Times New Roman" w:hAnsi="Times New Roman" w:cs="Times New Roman"/>
          <w:sz w:val="24"/>
        </w:rPr>
        <w:tab/>
      </w:r>
      <w:r w:rsidRPr="006642DF">
        <w:rPr>
          <w:rFonts w:ascii="Times New Roman" w:hAnsi="Times New Roman" w:cs="Times New Roman"/>
          <w:sz w:val="24"/>
        </w:rPr>
        <w:tab/>
      </w:r>
      <w:r w:rsidRPr="006642DF">
        <w:rPr>
          <w:rFonts w:ascii="Times New Roman" w:hAnsi="Times New Roman" w:cs="Times New Roman"/>
          <w:sz w:val="24"/>
        </w:rPr>
        <w:tab/>
      </w:r>
      <w:r w:rsidRPr="006642DF">
        <w:rPr>
          <w:rFonts w:ascii="Times New Roman" w:hAnsi="Times New Roman" w:cs="Times New Roman"/>
          <w:sz w:val="24"/>
        </w:rPr>
        <w:tab/>
      </w:r>
      <w:r w:rsidRPr="006642DF">
        <w:rPr>
          <w:rFonts w:ascii="Times New Roman" w:hAnsi="Times New Roman" w:cs="Times New Roman"/>
          <w:sz w:val="24"/>
        </w:rPr>
        <w:tab/>
      </w:r>
      <w:r w:rsidRPr="006642DF">
        <w:rPr>
          <w:rFonts w:ascii="Times New Roman" w:hAnsi="Times New Roman" w:cs="Times New Roman"/>
          <w:sz w:val="24"/>
        </w:rPr>
        <w:tab/>
      </w:r>
      <w:r w:rsidRPr="006642DF">
        <w:rPr>
          <w:rFonts w:ascii="Times New Roman" w:hAnsi="Times New Roman" w:cs="Times New Roman"/>
          <w:sz w:val="24"/>
        </w:rPr>
        <w:tab/>
      </w:r>
      <w:r w:rsidRPr="006642DF">
        <w:rPr>
          <w:rFonts w:ascii="Times New Roman" w:hAnsi="Times New Roman" w:cs="Times New Roman"/>
          <w:sz w:val="24"/>
        </w:rPr>
        <w:tab/>
      </w:r>
    </w:p>
    <w:p w14:paraId="563D1228" w14:textId="77777777" w:rsidR="006642DF" w:rsidRPr="002414BD" w:rsidRDefault="006642DF" w:rsidP="00795344">
      <w:pPr>
        <w:spacing w:after="0" w:line="276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2414BD">
        <w:rPr>
          <w:rFonts w:ascii="Times New Roman" w:hAnsi="Times New Roman" w:cs="Times New Roman"/>
          <w:b/>
          <w:sz w:val="32"/>
          <w:szCs w:val="24"/>
        </w:rPr>
        <w:t>JOB DESCRIPTION</w:t>
      </w:r>
    </w:p>
    <w:p w14:paraId="7FEE7ED7" w14:textId="77777777" w:rsidR="005D6C7A" w:rsidRPr="00795344" w:rsidRDefault="005D6C7A" w:rsidP="006642DF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B84F709" w14:textId="77777777" w:rsidR="00795344" w:rsidRPr="00795344" w:rsidRDefault="00795344" w:rsidP="006642DF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7061B11" w14:textId="77777777" w:rsidR="006642DF" w:rsidRPr="00B340A7" w:rsidRDefault="006642DF" w:rsidP="006642DF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40A7">
        <w:rPr>
          <w:rFonts w:ascii="Times New Roman" w:hAnsi="Times New Roman" w:cs="Times New Roman"/>
          <w:b/>
          <w:sz w:val="24"/>
          <w:szCs w:val="24"/>
        </w:rPr>
        <w:t>Job Title:</w:t>
      </w:r>
      <w:r w:rsidRPr="00B340A7">
        <w:rPr>
          <w:rFonts w:ascii="Times New Roman" w:hAnsi="Times New Roman" w:cs="Times New Roman"/>
          <w:sz w:val="24"/>
          <w:szCs w:val="24"/>
        </w:rPr>
        <w:tab/>
      </w:r>
      <w:r w:rsidRPr="00B340A7">
        <w:rPr>
          <w:rFonts w:ascii="Times New Roman" w:hAnsi="Times New Roman" w:cs="Times New Roman"/>
          <w:sz w:val="24"/>
          <w:szCs w:val="24"/>
        </w:rPr>
        <w:tab/>
      </w:r>
      <w:r w:rsidR="00090394">
        <w:rPr>
          <w:rFonts w:ascii="Times New Roman" w:hAnsi="Times New Roman" w:cs="Times New Roman"/>
          <w:sz w:val="24"/>
          <w:szCs w:val="24"/>
        </w:rPr>
        <w:t>Business Development Manager</w:t>
      </w:r>
      <w:r w:rsidR="00B340A7" w:rsidRPr="00B340A7">
        <w:rPr>
          <w:rFonts w:ascii="Times New Roman" w:hAnsi="Times New Roman" w:cs="Times New Roman"/>
          <w:sz w:val="24"/>
          <w:szCs w:val="24"/>
        </w:rPr>
        <w:t xml:space="preserve"> </w:t>
      </w:r>
      <w:r w:rsidR="005D6C7A" w:rsidRPr="00B340A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492C54" w14:textId="77777777" w:rsidR="002414BD" w:rsidRPr="00B340A7" w:rsidRDefault="002414BD" w:rsidP="006642DF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2363B21" w14:textId="38E54DB1" w:rsidR="002414BD" w:rsidRPr="00B340A7" w:rsidRDefault="00872502" w:rsidP="006642DF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340A7">
        <w:rPr>
          <w:rFonts w:ascii="Times New Roman" w:hAnsi="Times New Roman" w:cs="Times New Roman"/>
          <w:b/>
          <w:sz w:val="24"/>
          <w:szCs w:val="24"/>
        </w:rPr>
        <w:t>Reports</w:t>
      </w:r>
      <w:r w:rsidR="002414BD" w:rsidRPr="00B340A7">
        <w:rPr>
          <w:rFonts w:ascii="Times New Roman" w:hAnsi="Times New Roman" w:cs="Times New Roman"/>
          <w:b/>
          <w:sz w:val="24"/>
          <w:szCs w:val="24"/>
        </w:rPr>
        <w:t xml:space="preserve"> to:</w:t>
      </w:r>
      <w:r w:rsidR="002414BD" w:rsidRPr="00B340A7">
        <w:rPr>
          <w:rFonts w:ascii="Times New Roman" w:hAnsi="Times New Roman" w:cs="Times New Roman"/>
          <w:b/>
          <w:sz w:val="24"/>
          <w:szCs w:val="24"/>
        </w:rPr>
        <w:tab/>
      </w:r>
      <w:r w:rsidR="002414BD" w:rsidRPr="00B340A7">
        <w:rPr>
          <w:rFonts w:ascii="Times New Roman" w:hAnsi="Times New Roman" w:cs="Times New Roman"/>
          <w:b/>
          <w:sz w:val="24"/>
          <w:szCs w:val="24"/>
        </w:rPr>
        <w:tab/>
      </w:r>
      <w:r w:rsidR="005B72D4">
        <w:rPr>
          <w:rFonts w:ascii="Times New Roman" w:hAnsi="Times New Roman" w:cs="Times New Roman"/>
          <w:sz w:val="24"/>
          <w:szCs w:val="24"/>
        </w:rPr>
        <w:t>Operations Director</w:t>
      </w:r>
      <w:r w:rsidR="0078142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58725B3" w14:textId="77777777" w:rsidR="005D6C7A" w:rsidRPr="00B340A7" w:rsidRDefault="005D6C7A" w:rsidP="005D6C7A">
      <w:pPr>
        <w:spacing w:after="0" w:line="276" w:lineRule="auto"/>
        <w:ind w:left="2160" w:hanging="216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CBE1B86" w14:textId="15A89539" w:rsidR="006642DF" w:rsidRPr="00B340A7" w:rsidRDefault="006642DF" w:rsidP="008648CA">
      <w:pPr>
        <w:spacing w:after="0" w:line="276" w:lineRule="auto"/>
        <w:ind w:left="2160" w:hanging="2160"/>
        <w:jc w:val="both"/>
        <w:rPr>
          <w:rFonts w:ascii="Times New Roman" w:hAnsi="Times New Roman" w:cs="Times New Roman"/>
          <w:sz w:val="24"/>
          <w:szCs w:val="24"/>
        </w:rPr>
      </w:pPr>
      <w:r w:rsidRPr="00B340A7">
        <w:rPr>
          <w:rFonts w:ascii="Times New Roman" w:hAnsi="Times New Roman" w:cs="Times New Roman"/>
          <w:b/>
          <w:sz w:val="24"/>
          <w:szCs w:val="24"/>
        </w:rPr>
        <w:t>Purpose of Job:</w:t>
      </w:r>
      <w:r w:rsidRPr="00B340A7">
        <w:rPr>
          <w:rFonts w:ascii="Times New Roman" w:hAnsi="Times New Roman" w:cs="Times New Roman"/>
          <w:sz w:val="24"/>
          <w:szCs w:val="24"/>
        </w:rPr>
        <w:tab/>
      </w:r>
      <w:r w:rsidR="006270CA">
        <w:rPr>
          <w:rFonts w:ascii="Times New Roman" w:hAnsi="Times New Roman" w:cs="Times New Roman"/>
          <w:sz w:val="24"/>
          <w:szCs w:val="24"/>
        </w:rPr>
        <w:t xml:space="preserve">To </w:t>
      </w:r>
      <w:r w:rsidR="008648CA" w:rsidRPr="00B340A7">
        <w:rPr>
          <w:rFonts w:ascii="Times New Roman" w:hAnsi="Times New Roman" w:cs="Times New Roman"/>
          <w:sz w:val="24"/>
          <w:szCs w:val="24"/>
        </w:rPr>
        <w:t>identify new business opportunities with potential new clients and</w:t>
      </w:r>
      <w:r w:rsidR="00C03A5D">
        <w:rPr>
          <w:rFonts w:ascii="Times New Roman" w:hAnsi="Times New Roman" w:cs="Times New Roman"/>
          <w:sz w:val="24"/>
          <w:szCs w:val="24"/>
        </w:rPr>
        <w:t xml:space="preserve"> manag</w:t>
      </w:r>
      <w:r w:rsidR="005B72D4">
        <w:rPr>
          <w:rFonts w:ascii="Times New Roman" w:hAnsi="Times New Roman" w:cs="Times New Roman"/>
          <w:sz w:val="24"/>
          <w:szCs w:val="24"/>
        </w:rPr>
        <w:t>e</w:t>
      </w:r>
      <w:r w:rsidR="008648CA" w:rsidRPr="00B340A7">
        <w:rPr>
          <w:rFonts w:ascii="Times New Roman" w:hAnsi="Times New Roman" w:cs="Times New Roman"/>
          <w:sz w:val="24"/>
          <w:szCs w:val="24"/>
        </w:rPr>
        <w:t xml:space="preserve"> the </w:t>
      </w:r>
      <w:r w:rsidR="00C03A5D">
        <w:rPr>
          <w:rFonts w:ascii="Times New Roman" w:hAnsi="Times New Roman" w:cs="Times New Roman"/>
          <w:sz w:val="24"/>
          <w:szCs w:val="24"/>
        </w:rPr>
        <w:t>sales process through to</w:t>
      </w:r>
      <w:r w:rsidR="008C5B5C">
        <w:rPr>
          <w:rFonts w:ascii="Times New Roman" w:hAnsi="Times New Roman" w:cs="Times New Roman"/>
          <w:sz w:val="24"/>
          <w:szCs w:val="24"/>
        </w:rPr>
        <w:t xml:space="preserve"> a</w:t>
      </w:r>
      <w:r w:rsidR="008648CA" w:rsidRPr="00B340A7">
        <w:rPr>
          <w:rFonts w:ascii="Times New Roman" w:hAnsi="Times New Roman" w:cs="Times New Roman"/>
          <w:sz w:val="24"/>
          <w:szCs w:val="24"/>
        </w:rPr>
        <w:t xml:space="preserve"> successful conclusion</w:t>
      </w:r>
      <w:r w:rsidR="00C03A5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432CB61" w14:textId="77777777" w:rsidR="006642DF" w:rsidRPr="00B340A7" w:rsidRDefault="006642DF" w:rsidP="006642DF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BB13110" w14:textId="77777777" w:rsidR="008648CA" w:rsidRPr="00B340A7" w:rsidRDefault="006642DF" w:rsidP="008648CA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340A7">
        <w:rPr>
          <w:rFonts w:ascii="Times New Roman" w:hAnsi="Times New Roman" w:cs="Times New Roman"/>
          <w:b/>
          <w:sz w:val="24"/>
          <w:szCs w:val="24"/>
        </w:rPr>
        <w:t xml:space="preserve">Main Duties: </w:t>
      </w:r>
      <w:r w:rsidRPr="00B340A7">
        <w:rPr>
          <w:rFonts w:ascii="Times New Roman" w:hAnsi="Times New Roman" w:cs="Times New Roman"/>
          <w:b/>
          <w:sz w:val="24"/>
          <w:szCs w:val="24"/>
        </w:rPr>
        <w:tab/>
      </w:r>
    </w:p>
    <w:p w14:paraId="17B41113" w14:textId="77777777" w:rsidR="008648CA" w:rsidRPr="00B340A7" w:rsidRDefault="008648CA" w:rsidP="008648CA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1FFCCB5" w14:textId="77777777" w:rsidR="008648CA" w:rsidRPr="00B340A7" w:rsidRDefault="008648CA" w:rsidP="008648CA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40A7">
        <w:rPr>
          <w:rFonts w:ascii="Times New Roman" w:hAnsi="Times New Roman" w:cs="Times New Roman"/>
          <w:sz w:val="24"/>
          <w:szCs w:val="24"/>
        </w:rPr>
        <w:t>To meet personal targets on existing revenue streams and build new revenue</w:t>
      </w:r>
      <w:r w:rsidRPr="00B340A7">
        <w:rPr>
          <w:rFonts w:ascii="Times New Roman" w:hAnsi="Times New Roman" w:cs="Times New Roman"/>
          <w:b/>
          <w:sz w:val="24"/>
          <w:szCs w:val="24"/>
        </w:rPr>
        <w:t xml:space="preserve"> s</w:t>
      </w:r>
      <w:r w:rsidRPr="00B340A7">
        <w:rPr>
          <w:rFonts w:ascii="Times New Roman" w:hAnsi="Times New Roman" w:cs="Times New Roman"/>
          <w:sz w:val="24"/>
          <w:szCs w:val="24"/>
        </w:rPr>
        <w:t>treams</w:t>
      </w:r>
    </w:p>
    <w:p w14:paraId="7D5D2E8A" w14:textId="77777777" w:rsidR="008648CA" w:rsidRPr="00B340A7" w:rsidRDefault="008648CA" w:rsidP="008648CA">
      <w:pPr>
        <w:pStyle w:val="ListParagraph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2DB76E3" w14:textId="5955576A" w:rsidR="008648CA" w:rsidRDefault="008648CA" w:rsidP="008648CA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B390A">
        <w:rPr>
          <w:rFonts w:ascii="Times New Roman" w:hAnsi="Times New Roman" w:cs="Times New Roman"/>
          <w:sz w:val="24"/>
          <w:szCs w:val="24"/>
        </w:rPr>
        <w:t xml:space="preserve">To identify new strategic </w:t>
      </w:r>
      <w:r w:rsidR="006270CA" w:rsidRPr="003B390A">
        <w:rPr>
          <w:rFonts w:ascii="Times New Roman" w:hAnsi="Times New Roman" w:cs="Times New Roman"/>
          <w:sz w:val="24"/>
          <w:szCs w:val="24"/>
        </w:rPr>
        <w:t>business opportunities for Zesty</w:t>
      </w:r>
      <w:r w:rsidRPr="003B390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74FBBC3" w14:textId="77777777" w:rsidR="003B390A" w:rsidRPr="003B390A" w:rsidRDefault="003B390A" w:rsidP="003B390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984876E" w14:textId="1D865615" w:rsidR="008648CA" w:rsidRDefault="008648CA" w:rsidP="008648CA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5B72D4">
        <w:rPr>
          <w:rFonts w:ascii="Times New Roman" w:hAnsi="Times New Roman" w:cs="Times New Roman"/>
          <w:sz w:val="24"/>
          <w:szCs w:val="24"/>
        </w:rPr>
        <w:t xml:space="preserve">To </w:t>
      </w:r>
      <w:r w:rsidR="005B72D4" w:rsidRPr="005B72D4">
        <w:rPr>
          <w:rFonts w:ascii="Times New Roman" w:hAnsi="Times New Roman" w:cs="Times New Roman"/>
          <w:sz w:val="24"/>
          <w:szCs w:val="24"/>
        </w:rPr>
        <w:t>write proposals</w:t>
      </w:r>
      <w:r w:rsidRPr="005B72D4">
        <w:rPr>
          <w:rFonts w:ascii="Times New Roman" w:hAnsi="Times New Roman" w:cs="Times New Roman"/>
          <w:sz w:val="24"/>
          <w:szCs w:val="24"/>
        </w:rPr>
        <w:t xml:space="preserve"> for potential clients</w:t>
      </w:r>
      <w:r w:rsidR="005B72D4">
        <w:rPr>
          <w:rFonts w:ascii="Times New Roman" w:hAnsi="Times New Roman" w:cs="Times New Roman"/>
          <w:sz w:val="24"/>
          <w:szCs w:val="24"/>
        </w:rPr>
        <w:t>.</w:t>
      </w:r>
    </w:p>
    <w:p w14:paraId="4F763EB0" w14:textId="77777777" w:rsidR="005B72D4" w:rsidRPr="005B72D4" w:rsidRDefault="005B72D4" w:rsidP="005B72D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C4C6BAB" w14:textId="77777777" w:rsidR="006A6BB4" w:rsidRPr="00B340A7" w:rsidRDefault="008648CA" w:rsidP="008648CA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40A7">
        <w:rPr>
          <w:rFonts w:ascii="Times New Roman" w:hAnsi="Times New Roman" w:cs="Times New Roman"/>
          <w:sz w:val="24"/>
          <w:szCs w:val="24"/>
        </w:rPr>
        <w:t xml:space="preserve">To liaise with technical personnel in order to </w:t>
      </w:r>
      <w:r w:rsidR="00BD1AFC">
        <w:rPr>
          <w:rFonts w:ascii="Times New Roman" w:hAnsi="Times New Roman" w:cs="Times New Roman"/>
          <w:sz w:val="24"/>
          <w:szCs w:val="24"/>
        </w:rPr>
        <w:t xml:space="preserve">understand and </w:t>
      </w:r>
      <w:r w:rsidRPr="00B340A7">
        <w:rPr>
          <w:rFonts w:ascii="Times New Roman" w:hAnsi="Times New Roman" w:cs="Times New Roman"/>
          <w:sz w:val="24"/>
          <w:szCs w:val="24"/>
        </w:rPr>
        <w:t>meet client requirements and expectations for project delivery and ongoing service</w:t>
      </w:r>
    </w:p>
    <w:p w14:paraId="0ACB3765" w14:textId="77777777" w:rsidR="006A6BB4" w:rsidRPr="00B340A7" w:rsidRDefault="006A6BB4" w:rsidP="006A6BB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118E0FA" w14:textId="13D7FB51" w:rsidR="006A6BB4" w:rsidRPr="00B340A7" w:rsidRDefault="006270CA" w:rsidP="008648CA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present Zesty</w:t>
      </w:r>
      <w:r w:rsidR="008648CA" w:rsidRPr="00B340A7">
        <w:rPr>
          <w:rFonts w:ascii="Times New Roman" w:hAnsi="Times New Roman" w:cs="Times New Roman"/>
          <w:sz w:val="24"/>
          <w:szCs w:val="24"/>
        </w:rPr>
        <w:t>, its ethos and its capabilities in a highly professional manner</w:t>
      </w:r>
    </w:p>
    <w:p w14:paraId="227BB502" w14:textId="77777777" w:rsidR="006A6BB4" w:rsidRPr="00B340A7" w:rsidRDefault="006A6BB4" w:rsidP="006A6BB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EDBCD90" w14:textId="5FD0FE1B" w:rsidR="006A6BB4" w:rsidRPr="00B340A7" w:rsidRDefault="008648CA" w:rsidP="008648CA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40A7">
        <w:rPr>
          <w:rFonts w:ascii="Times New Roman" w:hAnsi="Times New Roman" w:cs="Times New Roman"/>
          <w:sz w:val="24"/>
          <w:szCs w:val="24"/>
        </w:rPr>
        <w:t>To work close</w:t>
      </w:r>
      <w:r w:rsidR="006270CA">
        <w:rPr>
          <w:rFonts w:ascii="Times New Roman" w:hAnsi="Times New Roman" w:cs="Times New Roman"/>
          <w:sz w:val="24"/>
          <w:szCs w:val="24"/>
        </w:rPr>
        <w:t>ly with the other teams in Zesty</w:t>
      </w:r>
      <w:r w:rsidRPr="00B340A7">
        <w:rPr>
          <w:rFonts w:ascii="Times New Roman" w:hAnsi="Times New Roman" w:cs="Times New Roman"/>
          <w:sz w:val="24"/>
          <w:szCs w:val="24"/>
        </w:rPr>
        <w:t xml:space="preserve"> to help maximize</w:t>
      </w:r>
      <w:r w:rsidR="006A6BB4" w:rsidRPr="00B340A7">
        <w:rPr>
          <w:rFonts w:ascii="Times New Roman" w:hAnsi="Times New Roman" w:cs="Times New Roman"/>
          <w:sz w:val="24"/>
          <w:szCs w:val="24"/>
        </w:rPr>
        <w:t xml:space="preserve"> </w:t>
      </w:r>
      <w:r w:rsidRPr="00B340A7">
        <w:rPr>
          <w:rFonts w:ascii="Times New Roman" w:hAnsi="Times New Roman" w:cs="Times New Roman"/>
          <w:sz w:val="24"/>
          <w:szCs w:val="24"/>
        </w:rPr>
        <w:t>opportunities across the business</w:t>
      </w:r>
    </w:p>
    <w:p w14:paraId="516A0439" w14:textId="77777777" w:rsidR="006A6BB4" w:rsidRPr="00B340A7" w:rsidRDefault="006A6BB4" w:rsidP="006A6BB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0EA3013" w14:textId="77777777" w:rsidR="006A6BB4" w:rsidRPr="00B340A7" w:rsidRDefault="008648CA" w:rsidP="008648CA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40A7">
        <w:rPr>
          <w:rFonts w:ascii="Times New Roman" w:hAnsi="Times New Roman" w:cs="Times New Roman"/>
          <w:sz w:val="24"/>
          <w:szCs w:val="24"/>
        </w:rPr>
        <w:t>To help develop, implement and assess marketing campaigns for specific products</w:t>
      </w:r>
      <w:r w:rsidR="006A6BB4" w:rsidRPr="00B340A7">
        <w:rPr>
          <w:rFonts w:ascii="Times New Roman" w:hAnsi="Times New Roman" w:cs="Times New Roman"/>
          <w:sz w:val="24"/>
          <w:szCs w:val="24"/>
        </w:rPr>
        <w:t xml:space="preserve"> </w:t>
      </w:r>
      <w:r w:rsidRPr="00B340A7">
        <w:rPr>
          <w:rFonts w:ascii="Times New Roman" w:hAnsi="Times New Roman" w:cs="Times New Roman"/>
          <w:sz w:val="24"/>
          <w:szCs w:val="24"/>
        </w:rPr>
        <w:t>and services</w:t>
      </w:r>
    </w:p>
    <w:p w14:paraId="634331A6" w14:textId="77777777" w:rsidR="006A6BB4" w:rsidRPr="00B340A7" w:rsidRDefault="006A6BB4" w:rsidP="006A6BB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3D4AB1D" w14:textId="6FB14E0A" w:rsidR="006A6BB4" w:rsidRPr="00B340A7" w:rsidRDefault="008648CA" w:rsidP="008648CA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40A7">
        <w:rPr>
          <w:rFonts w:ascii="Times New Roman" w:hAnsi="Times New Roman" w:cs="Times New Roman"/>
          <w:sz w:val="24"/>
          <w:szCs w:val="24"/>
        </w:rPr>
        <w:t>To attend industry events and business networking groups to assist in developing</w:t>
      </w:r>
      <w:r w:rsidR="006A6BB4" w:rsidRPr="00B340A7">
        <w:rPr>
          <w:rFonts w:ascii="Times New Roman" w:hAnsi="Times New Roman" w:cs="Times New Roman"/>
          <w:sz w:val="24"/>
          <w:szCs w:val="24"/>
        </w:rPr>
        <w:t xml:space="preserve"> </w:t>
      </w:r>
      <w:r w:rsidR="006270CA">
        <w:rPr>
          <w:rFonts w:ascii="Times New Roman" w:hAnsi="Times New Roman" w:cs="Times New Roman"/>
          <w:sz w:val="24"/>
          <w:szCs w:val="24"/>
        </w:rPr>
        <w:t>Zesty</w:t>
      </w:r>
      <w:r w:rsidR="006A6BB4" w:rsidRPr="00B340A7">
        <w:rPr>
          <w:rFonts w:ascii="Times New Roman" w:hAnsi="Times New Roman" w:cs="Times New Roman"/>
          <w:sz w:val="24"/>
          <w:szCs w:val="24"/>
        </w:rPr>
        <w:t>’</w:t>
      </w:r>
      <w:r w:rsidR="006270CA">
        <w:rPr>
          <w:rFonts w:ascii="Times New Roman" w:hAnsi="Times New Roman" w:cs="Times New Roman"/>
          <w:sz w:val="24"/>
          <w:szCs w:val="24"/>
        </w:rPr>
        <w:t>s</w:t>
      </w:r>
      <w:r w:rsidR="006A6BB4" w:rsidRPr="00B340A7">
        <w:rPr>
          <w:rFonts w:ascii="Times New Roman" w:hAnsi="Times New Roman" w:cs="Times New Roman"/>
          <w:sz w:val="24"/>
          <w:szCs w:val="24"/>
        </w:rPr>
        <w:t xml:space="preserve"> market profile</w:t>
      </w:r>
    </w:p>
    <w:p w14:paraId="30B52A0A" w14:textId="77777777" w:rsidR="006A6BB4" w:rsidRPr="00B340A7" w:rsidRDefault="006A6BB4" w:rsidP="006A6BB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11A8572" w14:textId="77777777" w:rsidR="00DF54DF" w:rsidRPr="00B340A7" w:rsidRDefault="008648CA" w:rsidP="008648CA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40A7">
        <w:rPr>
          <w:rFonts w:ascii="Times New Roman" w:hAnsi="Times New Roman" w:cs="Times New Roman"/>
          <w:sz w:val="24"/>
          <w:szCs w:val="24"/>
        </w:rPr>
        <w:t>To perform other ad hoc duties as required</w:t>
      </w:r>
    </w:p>
    <w:sectPr w:rsidR="00DF54DF" w:rsidRPr="00B340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646F3"/>
    <w:multiLevelType w:val="multilevel"/>
    <w:tmpl w:val="4D08C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5A4B66"/>
    <w:multiLevelType w:val="hybridMultilevel"/>
    <w:tmpl w:val="791A4E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0F6D27"/>
    <w:multiLevelType w:val="multilevel"/>
    <w:tmpl w:val="641E6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67C4D0C"/>
    <w:multiLevelType w:val="hybridMultilevel"/>
    <w:tmpl w:val="F3E679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F4474E"/>
    <w:multiLevelType w:val="hybridMultilevel"/>
    <w:tmpl w:val="64A0AB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K3sLC0MDY3szA3tbBU0lEKTi0uzszPAykwrAUAj/AcPCwAAAA="/>
  </w:docVars>
  <w:rsids>
    <w:rsidRoot w:val="006642DF"/>
    <w:rsid w:val="00090394"/>
    <w:rsid w:val="000A5339"/>
    <w:rsid w:val="0014708E"/>
    <w:rsid w:val="001A6C99"/>
    <w:rsid w:val="002414BD"/>
    <w:rsid w:val="003366C5"/>
    <w:rsid w:val="003B390A"/>
    <w:rsid w:val="00435EA0"/>
    <w:rsid w:val="004B1BBF"/>
    <w:rsid w:val="004C642A"/>
    <w:rsid w:val="0052475A"/>
    <w:rsid w:val="005B72D4"/>
    <w:rsid w:val="005C3358"/>
    <w:rsid w:val="005D6C7A"/>
    <w:rsid w:val="006270CA"/>
    <w:rsid w:val="006642DF"/>
    <w:rsid w:val="006A6BB4"/>
    <w:rsid w:val="00716A31"/>
    <w:rsid w:val="00781426"/>
    <w:rsid w:val="00792462"/>
    <w:rsid w:val="00795344"/>
    <w:rsid w:val="008648CA"/>
    <w:rsid w:val="00872502"/>
    <w:rsid w:val="008C5B5C"/>
    <w:rsid w:val="008D0852"/>
    <w:rsid w:val="008E0CA5"/>
    <w:rsid w:val="008E4502"/>
    <w:rsid w:val="009E0A38"/>
    <w:rsid w:val="00B340A7"/>
    <w:rsid w:val="00BD1AFC"/>
    <w:rsid w:val="00C03A5D"/>
    <w:rsid w:val="00DF54DF"/>
    <w:rsid w:val="00E12D91"/>
    <w:rsid w:val="00E40341"/>
    <w:rsid w:val="00E43B7E"/>
    <w:rsid w:val="00E61F8D"/>
    <w:rsid w:val="00EE0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55BB1B"/>
  <w15:docId w15:val="{725E8E36-66B6-479E-B199-97A0B27EB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DF54DF"/>
    <w:pPr>
      <w:keepNext/>
      <w:spacing w:after="0" w:line="240" w:lineRule="auto"/>
      <w:outlineLvl w:val="1"/>
    </w:pPr>
    <w:rPr>
      <w:rFonts w:ascii="Times New Roman" w:eastAsia="Times New Roman" w:hAnsi="Times New Roman" w:cs="Times New Roman"/>
      <w:b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6C7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DF54DF"/>
    <w:rPr>
      <w:rFonts w:ascii="Times New Roman" w:eastAsia="Times New Roman" w:hAnsi="Times New Roman" w:cs="Times New Roman"/>
      <w:b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53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V</Company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ola Smyth</dc:creator>
  <cp:lastModifiedBy>Louise Forbes</cp:lastModifiedBy>
  <cp:revision>3</cp:revision>
  <dcterms:created xsi:type="dcterms:W3CDTF">2021-07-19T16:38:00Z</dcterms:created>
  <dcterms:modified xsi:type="dcterms:W3CDTF">2021-07-20T13:34:00Z</dcterms:modified>
</cp:coreProperties>
</file>